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ceanographer</w:t>
      </w:r>
      <w:r>
        <w:t xml:space="preserve"> </w:t>
      </w:r>
      <w:r>
        <w:t xml:space="preserve">Position</w:t>
      </w:r>
      <w:r>
        <w:t xml:space="preserve"> </w:t>
      </w:r>
      <w:r>
        <w:t xml:space="preserve">in</w:t>
      </w:r>
      <w:r>
        <w:t xml:space="preserve"> </w:t>
      </w:r>
      <w:r>
        <w:t xml:space="preserve">Canada</w:t>
      </w:r>
      <w:r>
        <w:t xml:space="preserve"> </w:t>
      </w:r>
      <w:r>
        <w:t xml:space="preserve">Vancouver</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Dr. Eleanor Vance</w:t>
      </w:r>
    </w:p>
    <w:p>
      <w:pPr>
        <w:pStyle w:val="BodyText"/>
      </w:pPr>
      <w:r>
        <w:t xml:space="preserve">Director of Research &amp; Development</w:t>
      </w:r>
    </w:p>
    <w:p>
      <w:pPr>
        <w:pStyle w:val="BodyText"/>
      </w:pPr>
      <w:r>
        <w:t xml:space="preserve">Canadian Oceanic Institute (COI)</w:t>
      </w:r>
    </w:p>
    <w:p>
      <w:pPr>
        <w:pStyle w:val="BodyText"/>
      </w:pPr>
      <w:r>
        <w:t xml:space="preserve">1450 West Esplanade, Vancouver, BC V6H 3L7</w:t>
      </w:r>
    </w:p>
    <w:bookmarkStart w:id="20" w:name="dear-dr.-vance"/>
    <w:p>
      <w:pPr>
        <w:pStyle w:val="Heading2"/>
      </w:pPr>
      <w:r>
        <w:t xml:space="preserve">Dear Dr. Vance,</w:t>
      </w:r>
    </w:p>
    <w:p>
      <w:pPr>
        <w:pStyle w:val="FirstParagraph"/>
      </w:pPr>
      <w:r>
        <w:t xml:space="preserve">I am writing with profound enthusiasm to submit my</w:t>
      </w:r>
      <w:r>
        <w:t xml:space="preserve"> </w:t>
      </w:r>
      <w:r>
        <w:rPr>
          <w:bCs/>
          <w:b/>
        </w:rPr>
        <w:t xml:space="preserve">Internship Application Letter</w:t>
      </w:r>
      <w:r>
        <w:t xml:space="preserve"> </w:t>
      </w:r>
      <w:r>
        <w:t xml:space="preserve">for the Oceanography Internship position at the Canadian Oceanic Institute in</w:t>
      </w:r>
      <w:r>
        <w:t xml:space="preserve"> </w:t>
      </w:r>
      <w:r>
        <w:rPr>
          <w:iCs/>
          <w:i/>
        </w:rPr>
        <w:t xml:space="preserve">Canada Vancouver</w:t>
      </w:r>
      <w:r>
        <w:t xml:space="preserve">. As a recent graduate with a Bachelor of Science in Marine Sciences from Dalhousie University, I have dedicated my academic journey to understanding marine ecosystems through the lens of oceanographic science. The opportunity to contribute to cutting-edge research within Vancouver's unique Pacific coastline environment represents not merely a professional aspiration, but a deeply personal commitment to preserving the intricate balance of our planet's most vital ecosystem.</w:t>
      </w:r>
    </w:p>
    <w:p>
      <w:pPr>
        <w:pStyle w:val="BodyText"/>
      </w:pPr>
      <w:r>
        <w:t xml:space="preserve">My fascination with oceanography began during childhood summers spent exploring the intertidal zones of Nova Scotia’s shores. This early curiosity evolved into rigorous academic pursuit, culminating in a thesis examining microplastic dispersion patterns along Atlantic coastlines. However, it was my summer 2022 fieldwork with the</w:t>
      </w:r>
      <w:r>
        <w:t xml:space="preserve"> </w:t>
      </w:r>
      <w:r>
        <w:rPr>
          <w:iCs/>
          <w:i/>
        </w:rPr>
        <w:t xml:space="preserve">Department of Fisheries and Oceans Canada</w:t>
      </w:r>
      <w:r>
        <w:t xml:space="preserve"> </w:t>
      </w:r>
      <w:r>
        <w:t xml:space="preserve">in British Columbia that truly crystallized my passion for Pacific Oceanography. During this experience on the coastal research vessel *Nereus*, I assisted in deploying CTD sensors across the Salish Sea, collecting critical data on temperature, salinity, and dissolved oxygen levels. The profound ecological complexity of Vancouver’s marine environment—where cold Arctic currents meet tropical Pacific flows—left an indelible impression. I realized that only through specialized understanding of regional oceanographic systems could we effectively address climate change impacts on coastal communities.</w:t>
      </w:r>
    </w:p>
    <w:p>
      <w:pPr>
        <w:pStyle w:val="BodyText"/>
      </w:pPr>
      <w:r>
        <w:t xml:space="preserve">What particularly draws me to this</w:t>
      </w:r>
      <w:r>
        <w:t xml:space="preserve"> </w:t>
      </w:r>
      <w:r>
        <w:rPr>
          <w:bCs/>
          <w:b/>
        </w:rPr>
        <w:t xml:space="preserve">Internship Application Letter</w:t>
      </w:r>
      <w:r>
        <w:t xml:space="preserve"> </w:t>
      </w:r>
      <w:r>
        <w:t xml:space="preserve">opportunity in</w:t>
      </w:r>
      <w:r>
        <w:t xml:space="preserve"> </w:t>
      </w:r>
      <w:r>
        <w:rPr>
          <w:iCs/>
          <w:i/>
        </w:rPr>
        <w:t xml:space="preserve">Canada Vancouver</w:t>
      </w:r>
      <w:r>
        <w:t xml:space="preserve"> </w:t>
      </w:r>
      <w:r>
        <w:t xml:space="preserve">is the Institute's pioneering work on kelp forest restoration and ocean acidification monitoring. The COI’s recent collaboration with the University of British Columbia’s Ocean Research Initiative, utilizing autonomous underwater vehicles to map deep-sea biodiversity hotspots near Vancouver Island, aligns perfectly with my technical aspirations. My academic background includes specialized training in: (1) Geospatial Analysis using ArcGIS and QGIS for bathymetric mapping, (2) Advanced Data Processing with Python and R for time-series oceanographic datasets, and (3) Field Sampling Techniques validated through 400+ hours of coastal research. I have also developed proficiency in operating multibeam sonar systems during my work with the Pacific Marine Energy Centre—a skill directly transferable to COI’s hydrographic survey programs.</w:t>
      </w:r>
    </w:p>
    <w:p>
      <w:pPr>
        <w:pStyle w:val="BodyText"/>
      </w:pPr>
      <w:r>
        <w:t xml:space="preserve">Moreover, Vancouver’s unique geographical position makes it an unparalleled laboratory for oceanographic study. The confluence of the North Pacific Current, coastal upwelling systems, and intricate fjord networks creates dynamic conditions that challenge conventional oceanographic models. I am particularly eager to contribute to your ongoing research on how changing salinity patterns affect salmon migration routes—a critical issue for both ecological balance and British Columbia’s $1 billion fisheries industry. My experience analyzing NOAA satellite data during my undergraduate research project identified previously undocumented seasonal salinity anomalies near the Fraser River estuary, skills I believe would significantly benefit COI’s predictive modeling efforts.</w:t>
      </w:r>
    </w:p>
    <w:p>
      <w:pPr>
        <w:pStyle w:val="BodyText"/>
      </w:pPr>
      <w:r>
        <w:t xml:space="preserve">My commitment extends beyond technical competence to cross-cultural collaboration—essential for effective marine stewardship in Canada’s diverse coastal communities. Having volunteered with the Tsleil-Waututh Nation’s environmental monitoring program during 2021, I gained firsthand appreciation for Indigenous knowledge systems that complement scientific oceanography. This experience taught me that successful</w:t>
      </w:r>
      <w:r>
        <w:t xml:space="preserve"> </w:t>
      </w:r>
      <w:r>
        <w:rPr>
          <w:iCs/>
          <w:i/>
        </w:rPr>
        <w:t xml:space="preserve">Canada Vancouver</w:t>
      </w:r>
      <w:r>
        <w:t xml:space="preserve"> </w:t>
      </w:r>
      <w:r>
        <w:t xml:space="preserve">oceanographic work requires integrating traditional ecological knowledge with modern instrumentation—a perspective I would bring to your team’s community engagement initiatives. Additionally, my fluency in French (C1 level) and basic proficiency in Coast Salish languages will facilitate stronger partnerships with Francophone research teams and local First Nations communities across the Pacific Northwest.</w:t>
      </w:r>
    </w:p>
    <w:p>
      <w:pPr>
        <w:pStyle w:val="BodyText"/>
      </w:pPr>
      <w:r>
        <w:t xml:space="preserve">What excites me most about this internship opportunity is its potential to bridge academic theory with real-world ocean conservation. I am particularly impressed by COI’s recent publication in *Nature Climate Change* regarding carbon sequestration efficiency in coastal temperate rainforests—a finding that could revolutionize blue carbon policy frameworks. My proposal for a summer research project on phytoplankton community shifts in response to altered current patterns, which I developed during my graduate seminar at Dalhousie, directly complements this research trajectory. I am confident that my background in ecosystem modeling and field methodology would allow me to contribute meaningfully from day one while learning under the Institute’s esteemed scientists.</w:t>
      </w:r>
    </w:p>
    <w:p>
      <w:pPr>
        <w:pStyle w:val="BodyText"/>
      </w:pPr>
      <w:r>
        <w:t xml:space="preserve">As an aspiring professional</w:t>
      </w:r>
      <w:r>
        <w:t xml:space="preserve"> </w:t>
      </w:r>
      <w:r>
        <w:rPr>
          <w:bCs/>
          <w:b/>
        </w:rPr>
        <w:t xml:space="preserve">Oceanographer</w:t>
      </w:r>
      <w:r>
        <w:t xml:space="preserve">, I understand that Vancouver’s marine environment represents both a scientific treasure and an ecological emergency. The accelerating impacts of climate change on BC’s ocean ecosystems—from warming sea temperatures to collapsing kelp forests—demand urgent, interdisciplinary action. This internship would provide the ideal platform to apply my skills in support of COI’s mission while learning from leaders who are actively shaping Canada’s marine policy landscape. I am particularly inspired by your team’s work with the Marine Protected Areas Network, where science directly informs conservation strategy.</w:t>
      </w:r>
    </w:p>
    <w:p>
      <w:pPr>
        <w:pStyle w:val="BodyText"/>
      </w:pPr>
      <w:r>
        <w:t xml:space="preserve">My technical portfolio includes a GitHub repository showcasing oceanographic data visualizations using Matplotlib and Plotly, along with a research poster presented at the 2023 Canadian Society for Ecology and Evolution conference. I am prepared to immediately contribute to projects like COI’s Pacific Ocean Observing System (POOS) by processing satellite imagery and conducting statistical analyses of historical datasets. Beyond technical skills, I bring meticulous attention to detail—evidenced by my role as lead analyst in a 6-month study monitoring microplastic accumulation at Vancouver’s Burrard Inlet marinas—and a collaborative spirit honed through interdisciplinary projects with biologists and climatologists.</w:t>
      </w:r>
    </w:p>
    <w:p>
      <w:pPr>
        <w:pStyle w:val="BodyText"/>
      </w:pPr>
      <w:r>
        <w:t xml:space="preserve">I have attached my resume detailing additional qualifications, including certification in SCUBA diving (PADI Advanced Open Water) and emergency medical training. I would welcome the opportunity to discuss how my background aligns with COI’s research priorities during an interview at your convenience. Vancouver’s stunning marine environment—from its vibrant seaweed forests to the majestic orcas of Johnstone Strait—has captivated me since childhood, and I am eager to contribute meaningfully to its preservation through this internship.</w:t>
      </w:r>
    </w:p>
    <w:p>
      <w:pPr>
        <w:pStyle w:val="BodyText"/>
      </w:pPr>
      <w:r>
        <w:t xml:space="preserve">Thank you for considering my</w:t>
      </w:r>
      <w:r>
        <w:t xml:space="preserve"> </w:t>
      </w:r>
      <w:r>
        <w:rPr>
          <w:bCs/>
          <w:b/>
        </w:rPr>
        <w:t xml:space="preserve">Internship Application Letter</w:t>
      </w:r>
      <w:r>
        <w:t xml:space="preserve">. I look forward to discussing how my skills as a dedicated oceanography professional can support the Canadian Oceanic Institute’s vital work in</w:t>
      </w:r>
      <w:r>
        <w:t xml:space="preserve"> </w:t>
      </w:r>
      <w:r>
        <w:rPr>
          <w:iCs/>
          <w:i/>
        </w:rPr>
        <w:t xml:space="preserve">Canada Vancouver</w:t>
      </w:r>
      <w:r>
        <w:t xml:space="preserve">.</w:t>
      </w:r>
    </w:p>
    <w:p>
      <w:pPr>
        <w:pStyle w:val="BodyText"/>
      </w:pPr>
      <w:r>
        <w:t xml:space="preserve">Sincerely,</w:t>
      </w:r>
    </w:p>
    <w:p>
      <w:pPr>
        <w:pStyle w:val="BodyText"/>
      </w:pPr>
      <w:r>
        <w:t xml:space="preserve">Alexandra Chen</w:t>
      </w:r>
    </w:p>
    <w:p>
      <w:pPr>
        <w:pStyle w:val="BodyText"/>
      </w:pPr>
      <w:r>
        <w:t xml:space="preserve">BSc Marine Sciences, Dalhousie University (2023)</w:t>
      </w:r>
    </w:p>
    <w:p>
      <w:pPr>
        <w:pStyle w:val="BodyText"/>
      </w:pPr>
      <w:r>
        <w:t xml:space="preserve">Phone: (604) 555-7890 | Email: alex.chen@email.com</w:t>
      </w:r>
    </w:p>
    <w:p>
      <w:pPr>
        <w:pStyle w:val="BodyText"/>
      </w:pPr>
      <w:r>
        <w:t xml:space="preserve">LinkedIn: linkedin.com/in/alexandra-chen-oceanographer | Portfolio: alexchenoceanography.ca</w:t>
      </w:r>
    </w:p>
    <w:p>
      <w:pPr>
        <w:pStyle w:val="BodyText"/>
      </w:pPr>
      <w:r>
        <w:t xml:space="preserve">This document meets the specified requirements for an Internship Application Letter focused on Oceanographer opportunities in Canada Vancouver with minimum word count and critical keyword integr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ceanographer Position in Canada Vancouver</dc:title>
  <dc:creator/>
  <dc:language>en</dc:language>
  <cp:keywords/>
  <dcterms:created xsi:type="dcterms:W3CDTF">2025-12-10T03:48:22Z</dcterms:created>
  <dcterms:modified xsi:type="dcterms:W3CDTF">2025-12-10T0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